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39BCF672" w:rsidR="00A156C3" w:rsidRPr="00900963" w:rsidRDefault="00900963" w:rsidP="00900963">
            <w:pPr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versity of Southampton Game Society Hobbit Social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7918738C" w:rsidR="00A156C3" w:rsidRPr="00A156C3" w:rsidRDefault="00BF1FA0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29</w:t>
            </w:r>
            <w:r w:rsidRPr="00BF1FA0">
              <w:rPr>
                <w:rFonts w:ascii="Verdana" w:eastAsia="Times New Roman" w:hAnsi="Verdana" w:cs="Times New Roman"/>
                <w:b/>
                <w:vertAlign w:val="superscript"/>
                <w:lang w:eastAsia="en-GB"/>
              </w:rPr>
              <w:t>th</w:t>
            </w: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 January 2020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0ACE11C1" w:rsidR="00A156C3" w:rsidRPr="00A156C3" w:rsidRDefault="009B3D3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versity of Southampton Games Soc</w:t>
            </w:r>
            <w:r w:rsidR="00536AC2">
              <w:rPr>
                <w:rFonts w:ascii="Verdana" w:eastAsia="Times New Roman" w:hAnsi="Verdana" w:cs="Times New Roman"/>
                <w:b/>
                <w:lang w:eastAsia="en-GB"/>
              </w:rPr>
              <w:t>iety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6D8976CA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60D4D332" w:rsidR="00EB5320" w:rsidRPr="009B3D33" w:rsidRDefault="009B3D33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Student Activities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77777777" w:rsid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40"/>
        <w:gridCol w:w="2725"/>
        <w:gridCol w:w="1945"/>
        <w:gridCol w:w="489"/>
        <w:gridCol w:w="489"/>
        <w:gridCol w:w="489"/>
        <w:gridCol w:w="3038"/>
        <w:gridCol w:w="489"/>
        <w:gridCol w:w="489"/>
        <w:gridCol w:w="489"/>
        <w:gridCol w:w="3007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CE1769">
        <w:trPr>
          <w:tblHeader/>
        </w:trPr>
        <w:tc>
          <w:tcPr>
            <w:tcW w:w="2082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64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55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CE1769">
        <w:trPr>
          <w:tblHeader/>
        </w:trPr>
        <w:tc>
          <w:tcPr>
            <w:tcW w:w="565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8481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85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784811"/>
        </w:tc>
        <w:tc>
          <w:tcPr>
            <w:tcW w:w="631" w:type="pct"/>
            <w:vMerge w:val="restart"/>
            <w:shd w:val="clear" w:color="auto" w:fill="F2F2F2" w:themeFill="background1" w:themeFillShade="F2"/>
          </w:tcPr>
          <w:p w14:paraId="3C5F0418" w14:textId="07BE754F" w:rsidR="00CE1AAA" w:rsidRPr="00957A37" w:rsidRDefault="00CE1AAA" w:rsidP="00CE1769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 xml:space="preserve">Who might be </w:t>
            </w:r>
            <w:proofErr w:type="gramStart"/>
            <w:r w:rsidRPr="00957A37">
              <w:rPr>
                <w:rFonts w:ascii="Lucida Sans" w:hAnsi="Lucida Sans"/>
                <w:b/>
              </w:rPr>
              <w:t>harmed</w:t>
            </w:r>
            <w:proofErr w:type="gramEnd"/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784811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8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78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784811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C5F042B" w14:textId="77777777" w:rsidTr="00CE1769">
        <w:trPr>
          <w:cantSplit/>
          <w:trHeight w:val="1685"/>
          <w:tblHeader/>
        </w:trPr>
        <w:tc>
          <w:tcPr>
            <w:tcW w:w="565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885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31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8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78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CE1AAA" w14:paraId="3C5F0437" w14:textId="77777777" w:rsidTr="00CE176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2C" w14:textId="0B9CB14B" w:rsidR="00CE1AAA" w:rsidRDefault="007506EA">
            <w:r>
              <w:t>Spillage</w:t>
            </w:r>
            <w:r w:rsidR="00A171C6">
              <w:t xml:space="preserve"> of drink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2D" w14:textId="28FAA07A" w:rsidR="00CE1AAA" w:rsidRDefault="007506EA">
            <w:r>
              <w:t xml:space="preserve">Slippage could take </w:t>
            </w:r>
            <w:r w:rsidR="0034191E">
              <w:t>place,</w:t>
            </w:r>
            <w:r>
              <w:t xml:space="preserve"> </w:t>
            </w:r>
            <w:r w:rsidR="00A171C6">
              <w:t>or the drink could spill on an individual. If the drink is hot</w:t>
            </w:r>
            <w:r w:rsidR="0034191E">
              <w:t>, then scalding or burns would be a potential outcome.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2E" w14:textId="63F5457E" w:rsidR="00CE1AAA" w:rsidRDefault="0034191E">
            <w:r>
              <w:t>Attendees of the event or members of the public as the venue is a public space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2F" w14:textId="5308F6B7" w:rsidR="00CE1AAA" w:rsidRPr="00957A37" w:rsidRDefault="00D07E37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0" w14:textId="087941D8" w:rsidR="00CE1AAA" w:rsidRPr="00957A37" w:rsidRDefault="00E43CB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1" w14:textId="58EDAD10" w:rsidR="00CE1AAA" w:rsidRPr="00957A37" w:rsidRDefault="00E43CB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87" w:type="pct"/>
            <w:shd w:val="clear" w:color="auto" w:fill="FFFFFF" w:themeFill="background1"/>
          </w:tcPr>
          <w:p w14:paraId="3C5F0432" w14:textId="167EF242" w:rsidR="00CE1AAA" w:rsidRPr="00957A37" w:rsidRDefault="00402255">
            <w:pPr>
              <w:rPr>
                <w:rFonts w:ascii="Lucida Sans" w:hAnsi="Lucida Sans"/>
                <w:b/>
              </w:rPr>
            </w:pPr>
            <w:r w:rsidRPr="00402255">
              <w:t xml:space="preserve">Immediately clear up spillages and </w:t>
            </w:r>
            <w:r w:rsidR="00926C65">
              <w:t>keep glasses</w:t>
            </w:r>
            <w:r w:rsidR="00D07E37">
              <w:t xml:space="preserve"> away from the edges of table surfaces.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3" w14:textId="1F2099F5" w:rsidR="00CE1AAA" w:rsidRPr="00957A37" w:rsidRDefault="00C9503F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4" w14:textId="1508A62F" w:rsidR="00CE1AAA" w:rsidRPr="00957A37" w:rsidRDefault="00E43CB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5" w14:textId="1FAC50F7" w:rsidR="00CE1AAA" w:rsidRPr="00957A37" w:rsidRDefault="00E43CB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978" w:type="pct"/>
            <w:shd w:val="clear" w:color="auto" w:fill="FFFFFF" w:themeFill="background1"/>
          </w:tcPr>
          <w:p w14:paraId="3C5F0436" w14:textId="033A0DE6" w:rsidR="00CE1AAA" w:rsidRDefault="00C9503F">
            <w:r>
              <w:t>Ask the bar staff if they have lids for their hot drinks to minimise spillage.</w:t>
            </w:r>
          </w:p>
        </w:tc>
      </w:tr>
      <w:tr w:rsidR="00CE1AAA" w14:paraId="3C5F0443" w14:textId="77777777" w:rsidTr="00CE176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38" w14:textId="488BEE43" w:rsidR="00CE1AAA" w:rsidRDefault="00E43CB2">
            <w:r>
              <w:t>Steep s</w:t>
            </w:r>
            <w:r w:rsidR="008D789E">
              <w:t>taircase and steps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39" w14:textId="2FC9FB3E" w:rsidR="00CE1AAA" w:rsidRDefault="008D789E">
            <w:r>
              <w:t xml:space="preserve">Tripping or falling </w:t>
            </w:r>
            <w:r w:rsidR="00E43CB2">
              <w:t>leading to an individual injuring themselves.</w:t>
            </w:r>
            <w:r w:rsidR="003657A3">
              <w:t xml:space="preserve"> This is made more likely if the stairs are wet or the individual is drunk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3A" w14:textId="7C1590FF" w:rsidR="00CE1AAA" w:rsidRDefault="003657A3">
            <w:r>
              <w:t xml:space="preserve">Attendees who are walking down the steps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B" w14:textId="72B834F0" w:rsidR="00CE1AAA" w:rsidRPr="00957A37" w:rsidRDefault="003657A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C" w14:textId="1FD3DCF7" w:rsidR="00CE1AAA" w:rsidRPr="00957A37" w:rsidRDefault="003657A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D" w14:textId="5E925A20" w:rsidR="00CE1AAA" w:rsidRPr="00957A37" w:rsidRDefault="005C36D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87" w:type="pct"/>
            <w:shd w:val="clear" w:color="auto" w:fill="FFFFFF" w:themeFill="background1"/>
          </w:tcPr>
          <w:p w14:paraId="3C5F043E" w14:textId="65DF7BF9" w:rsidR="00CE1AAA" w:rsidRPr="00957A37" w:rsidRDefault="003657A3">
            <w:pPr>
              <w:rPr>
                <w:rFonts w:ascii="Lucida Sans" w:hAnsi="Lucida Sans"/>
                <w:b/>
              </w:rPr>
            </w:pPr>
            <w:r w:rsidRPr="003657A3">
              <w:t>There are</w:t>
            </w:r>
            <w:r>
              <w:t xml:space="preserve"> </w:t>
            </w:r>
            <w:r w:rsidR="005C36DC">
              <w:t>handrails to use on the stairs to keep people stable</w:t>
            </w:r>
            <w:r w:rsidR="00BE1C88">
              <w:t xml:space="preserve">.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F" w14:textId="2A288A16" w:rsidR="00CE1AAA" w:rsidRPr="00957A37" w:rsidRDefault="00BE1C88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0" w14:textId="2C3EC1AF" w:rsidR="00CE1AAA" w:rsidRPr="00957A37" w:rsidRDefault="00BE1C88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1" w14:textId="7E993162" w:rsidR="00CE1AAA" w:rsidRPr="00957A37" w:rsidRDefault="00BE1C88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978" w:type="pct"/>
            <w:shd w:val="clear" w:color="auto" w:fill="FFFFFF" w:themeFill="background1"/>
          </w:tcPr>
          <w:p w14:paraId="3C5F0442" w14:textId="49A3E702" w:rsidR="00CE1AAA" w:rsidRDefault="00BE1C88">
            <w:r>
              <w:t>Also, we will have sober committee members looking after people who have drunk too much</w:t>
            </w:r>
          </w:p>
        </w:tc>
      </w:tr>
      <w:tr w:rsidR="00CE1AAA" w14:paraId="3C5F044F" w14:textId="77777777" w:rsidTr="00CE176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44" w14:textId="6EA41191" w:rsidR="00CE1AAA" w:rsidRDefault="00BE1C88">
            <w:r>
              <w:lastRenderedPageBreak/>
              <w:t>Alcohol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45" w14:textId="50938013" w:rsidR="00CE1AAA" w:rsidRDefault="00BE1C88">
            <w:r>
              <w:t xml:space="preserve">Attendees who want to drink are at risk of reduced stability walking </w:t>
            </w:r>
            <w:r w:rsidR="004D7FF7">
              <w:t xml:space="preserve">and will fall </w:t>
            </w:r>
            <w:r>
              <w:t>if drinking</w:t>
            </w:r>
            <w:r w:rsidR="004D7FF7">
              <w:t xml:space="preserve"> too much</w:t>
            </w:r>
            <w:r w:rsidR="00D47CC0">
              <w:t xml:space="preserve"> along with other members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46" w14:textId="3F71E04E" w:rsidR="00CE1AAA" w:rsidRDefault="00784811">
            <w:r>
              <w:t>Attendees</w:t>
            </w:r>
            <w:r w:rsidR="004D7FF7">
              <w:t xml:space="preserve"> and potentially members of the public in </w:t>
            </w:r>
            <w:r w:rsidR="00D47CC0">
              <w:t>proximity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7" w14:textId="1F561ACE" w:rsidR="00CE1AAA" w:rsidRPr="00957A37" w:rsidRDefault="004D7FF7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8" w14:textId="25C62B8D" w:rsidR="00CE1AAA" w:rsidRPr="00957A37" w:rsidRDefault="0078481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9" w14:textId="079C6791" w:rsidR="00CE1AAA" w:rsidRPr="00957A37" w:rsidRDefault="0078481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87" w:type="pct"/>
            <w:shd w:val="clear" w:color="auto" w:fill="FFFFFF" w:themeFill="background1"/>
          </w:tcPr>
          <w:p w14:paraId="3C5F044A" w14:textId="187EAD9C" w:rsidR="00CE1AAA" w:rsidRPr="004D7FF7" w:rsidRDefault="004D7FF7">
            <w:r>
              <w:t>Three c</w:t>
            </w:r>
            <w:r w:rsidRPr="004D7FF7">
              <w:t xml:space="preserve">ommittee members </w:t>
            </w:r>
            <w:r>
              <w:t xml:space="preserve">are assigned to supervise the event and </w:t>
            </w:r>
            <w:r w:rsidR="00784811">
              <w:t>at least</w:t>
            </w:r>
            <w:r>
              <w:t xml:space="preserve"> one of them will be sober and will be able</w:t>
            </w:r>
            <w:r w:rsidR="00424C94">
              <w:t>. But the chances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B" w14:textId="33C869FD" w:rsidR="00CE1AAA" w:rsidRPr="00957A37" w:rsidRDefault="00D47CC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C" w14:textId="6E1D6644" w:rsidR="00CE1AAA" w:rsidRPr="00957A37" w:rsidRDefault="0078481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D" w14:textId="163DC7EC" w:rsidR="00CE1AAA" w:rsidRPr="00957A37" w:rsidRDefault="0078481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978" w:type="pct"/>
            <w:shd w:val="clear" w:color="auto" w:fill="FFFFFF" w:themeFill="background1"/>
          </w:tcPr>
          <w:p w14:paraId="3C5F044E" w14:textId="052DDFB4" w:rsidR="00CE1AAA" w:rsidRDefault="00784811">
            <w:r>
              <w:t>Soberer members of the group may help to maintain balance or take them home</w:t>
            </w:r>
            <w:r w:rsidR="00424C94">
              <w:t>/hospital</w:t>
            </w:r>
            <w:r>
              <w:t xml:space="preserve"> if they are </w:t>
            </w:r>
            <w:r w:rsidR="00424C94">
              <w:t>a danger to others or themselves</w:t>
            </w:r>
          </w:p>
        </w:tc>
      </w:tr>
      <w:tr w:rsidR="00CE1AAA" w14:paraId="3C5F045B" w14:textId="77777777" w:rsidTr="00CE176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50" w14:textId="5BF20101" w:rsidR="00CE1AAA" w:rsidRDefault="00784811">
            <w:r>
              <w:t>Drunken Individuals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51" w14:textId="2E2BBE2A" w:rsidR="00CE1AAA" w:rsidRDefault="00424C94">
            <w:r>
              <w:t xml:space="preserve">The violence or accidental harm </w:t>
            </w:r>
            <w:r w:rsidR="003468FA">
              <w:t xml:space="preserve">that is </w:t>
            </w:r>
            <w:r>
              <w:t>done by intoxicated individuals is unlikely but can be very serious.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52" w14:textId="1864D566" w:rsidR="00CE1AAA" w:rsidRDefault="00424C94">
            <w:r>
              <w:t xml:space="preserve">Attendees </w:t>
            </w:r>
            <w:r w:rsidR="006B152F">
              <w:t>of the event and members of the public in proximity to the intoxicated individual/s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3" w14:textId="6F5B6240" w:rsidR="00CE1AAA" w:rsidRPr="00957A37" w:rsidRDefault="006B152F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4" w14:textId="1FD513EF" w:rsidR="00CE1AAA" w:rsidRPr="00957A37" w:rsidRDefault="006B152F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5" w14:textId="4C6A73D7" w:rsidR="00CE1AAA" w:rsidRPr="00957A37" w:rsidRDefault="006B152F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87" w:type="pct"/>
            <w:shd w:val="clear" w:color="auto" w:fill="FFFFFF" w:themeFill="background1"/>
          </w:tcPr>
          <w:p w14:paraId="3C5F0456" w14:textId="767CAC1A" w:rsidR="00CE1AAA" w:rsidRPr="004D7FF7" w:rsidRDefault="006B152F">
            <w:r>
              <w:t xml:space="preserve">As above but </w:t>
            </w:r>
            <w:r w:rsidR="003468FA">
              <w:t xml:space="preserve">the </w:t>
            </w:r>
            <w:r>
              <w:t xml:space="preserve">venue also has bouncers to take control of any violent situation and </w:t>
            </w:r>
            <w:r w:rsidR="00776EC3">
              <w:t xml:space="preserve">are bus and taxi services by the </w:t>
            </w:r>
            <w:r w:rsidR="000127D3">
              <w:t xml:space="preserve">venue to take them home or the hospital. Meaning even intoxicated event members can take them </w:t>
            </w:r>
            <w:r w:rsidR="003468FA">
              <w:t>there</w:t>
            </w:r>
            <w:r w:rsidR="00776EC3">
              <w:t xml:space="preserve">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7" w14:textId="40F33F4B" w:rsidR="00CE1AAA" w:rsidRPr="00957A37" w:rsidRDefault="000127D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8" w14:textId="4ECFF00C" w:rsidR="00CE1AAA" w:rsidRPr="00957A37" w:rsidRDefault="000127D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9" w14:textId="1A38D800" w:rsidR="00CE1AAA" w:rsidRPr="00957A37" w:rsidRDefault="000127D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978" w:type="pct"/>
            <w:shd w:val="clear" w:color="auto" w:fill="FFFFFF" w:themeFill="background1"/>
          </w:tcPr>
          <w:p w14:paraId="3C5F045A" w14:textId="2D6D3650" w:rsidR="00CE1AAA" w:rsidRDefault="000127D3">
            <w:r>
              <w:t>A bus stop and taxi services are nearby the venue to take them home or the hospital. Meaning even intoxicated event members can take them the</w:t>
            </w:r>
            <w:r w:rsidR="003468FA">
              <w:t>re</w:t>
            </w:r>
          </w:p>
        </w:tc>
      </w:tr>
      <w:tr w:rsidR="00CE1AAA" w14:paraId="3C5F0467" w14:textId="77777777" w:rsidTr="00CE176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5C" w14:textId="77777777" w:rsidR="00CE1AAA" w:rsidRDefault="00CE1AAA"/>
        </w:tc>
        <w:tc>
          <w:tcPr>
            <w:tcW w:w="885" w:type="pct"/>
            <w:shd w:val="clear" w:color="auto" w:fill="FFFFFF" w:themeFill="background1"/>
          </w:tcPr>
          <w:p w14:paraId="3C5F045D" w14:textId="77777777" w:rsidR="00CE1AAA" w:rsidRDefault="00CE1AAA"/>
        </w:tc>
        <w:tc>
          <w:tcPr>
            <w:tcW w:w="631" w:type="pct"/>
            <w:shd w:val="clear" w:color="auto" w:fill="FFFFFF" w:themeFill="background1"/>
          </w:tcPr>
          <w:p w14:paraId="3C5F045E" w14:textId="77777777" w:rsidR="00CE1AAA" w:rsidRDefault="00CE1AAA"/>
        </w:tc>
        <w:tc>
          <w:tcPr>
            <w:tcW w:w="159" w:type="pct"/>
            <w:shd w:val="clear" w:color="auto" w:fill="FFFFFF" w:themeFill="background1"/>
          </w:tcPr>
          <w:p w14:paraId="3C5F045F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0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1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87" w:type="pct"/>
            <w:shd w:val="clear" w:color="auto" w:fill="FFFFFF" w:themeFill="background1"/>
          </w:tcPr>
          <w:p w14:paraId="3C5F0462" w14:textId="77777777" w:rsidR="00CE1AAA" w:rsidRPr="004D7FF7" w:rsidRDefault="00CE1AAA"/>
        </w:tc>
        <w:tc>
          <w:tcPr>
            <w:tcW w:w="159" w:type="pct"/>
            <w:shd w:val="clear" w:color="auto" w:fill="FFFFFF" w:themeFill="background1"/>
          </w:tcPr>
          <w:p w14:paraId="3C5F0463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4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5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8" w:type="pct"/>
            <w:shd w:val="clear" w:color="auto" w:fill="FFFFFF" w:themeFill="background1"/>
          </w:tcPr>
          <w:p w14:paraId="3C5F0466" w14:textId="77777777" w:rsidR="00CE1AAA" w:rsidRDefault="00CE1AAA"/>
        </w:tc>
      </w:tr>
      <w:tr w:rsidR="00CE1AAA" w14:paraId="3C5F0473" w14:textId="77777777" w:rsidTr="00CE176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68" w14:textId="77777777" w:rsidR="00CE1AAA" w:rsidRDefault="00CE1AAA"/>
        </w:tc>
        <w:tc>
          <w:tcPr>
            <w:tcW w:w="885" w:type="pct"/>
            <w:shd w:val="clear" w:color="auto" w:fill="FFFFFF" w:themeFill="background1"/>
          </w:tcPr>
          <w:p w14:paraId="3C5F0469" w14:textId="77777777" w:rsidR="00CE1AAA" w:rsidRDefault="00CE1AAA"/>
        </w:tc>
        <w:tc>
          <w:tcPr>
            <w:tcW w:w="631" w:type="pct"/>
            <w:shd w:val="clear" w:color="auto" w:fill="FFFFFF" w:themeFill="background1"/>
          </w:tcPr>
          <w:p w14:paraId="3C5F046A" w14:textId="77777777" w:rsidR="00CE1AAA" w:rsidRDefault="00CE1AAA"/>
        </w:tc>
        <w:tc>
          <w:tcPr>
            <w:tcW w:w="159" w:type="pct"/>
            <w:shd w:val="clear" w:color="auto" w:fill="FFFFFF" w:themeFill="background1"/>
          </w:tcPr>
          <w:p w14:paraId="3C5F046B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C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D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87" w:type="pct"/>
            <w:shd w:val="clear" w:color="auto" w:fill="FFFFFF" w:themeFill="background1"/>
          </w:tcPr>
          <w:p w14:paraId="3C5F046E" w14:textId="77777777" w:rsidR="00CE1AAA" w:rsidRPr="004D7FF7" w:rsidRDefault="00CE1AAA"/>
        </w:tc>
        <w:tc>
          <w:tcPr>
            <w:tcW w:w="159" w:type="pct"/>
            <w:shd w:val="clear" w:color="auto" w:fill="FFFFFF" w:themeFill="background1"/>
          </w:tcPr>
          <w:p w14:paraId="3C5F046F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0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1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8" w:type="pct"/>
            <w:shd w:val="clear" w:color="auto" w:fill="FFFFFF" w:themeFill="background1"/>
          </w:tcPr>
          <w:p w14:paraId="3C5F0472" w14:textId="77777777" w:rsidR="00CE1AAA" w:rsidRDefault="00CE1AAA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780"/>
        <w:gridCol w:w="2013"/>
        <w:gridCol w:w="1071"/>
        <w:gridCol w:w="1068"/>
        <w:gridCol w:w="4263"/>
        <w:gridCol w:w="1524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FC756D" w:rsidRPr="00957A37" w14:paraId="3C5F048C" w14:textId="77777777" w:rsidTr="00FC756D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53" w:type="pct"/>
            <w:shd w:val="clear" w:color="auto" w:fill="E0E0E0"/>
          </w:tcPr>
          <w:p w14:paraId="3C5F0487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654" w:type="pct"/>
            <w:shd w:val="clear" w:color="auto" w:fill="E0E0E0"/>
          </w:tcPr>
          <w:p w14:paraId="3C5F0488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348" w:type="pct"/>
            <w:shd w:val="clear" w:color="auto" w:fill="E0E0E0"/>
          </w:tcPr>
          <w:p w14:paraId="3C5F0489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47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880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FC756D" w:rsidRPr="00957A37" w14:paraId="3C5F0493" w14:textId="77777777" w:rsidTr="00FC756D">
        <w:trPr>
          <w:trHeight w:val="574"/>
        </w:trPr>
        <w:tc>
          <w:tcPr>
            <w:tcW w:w="218" w:type="pct"/>
          </w:tcPr>
          <w:p w14:paraId="3C5F048D" w14:textId="30A71A50" w:rsidR="00C642F4" w:rsidRPr="00957A37" w:rsidRDefault="00CE1769" w:rsidP="00784811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553" w:type="pct"/>
          </w:tcPr>
          <w:p w14:paraId="3C5F048E" w14:textId="37CC1EF8" w:rsidR="00C642F4" w:rsidRPr="00957A37" w:rsidRDefault="00D324FA" w:rsidP="0078481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t least three members of the committee are to be in attendance</w:t>
            </w:r>
            <w:r w:rsidR="00791DF2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to help coordinate the event and ensure attendees act responsibly.</w:t>
            </w:r>
          </w:p>
        </w:tc>
        <w:tc>
          <w:tcPr>
            <w:tcW w:w="654" w:type="pct"/>
          </w:tcPr>
          <w:p w14:paraId="3C5F048F" w14:textId="7039B7C4" w:rsidR="00C642F4" w:rsidRPr="00957A37" w:rsidRDefault="00D324FA" w:rsidP="0078481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James MacDonald, Abdur Rehman Harris Khan, Tomasz Czerniawski</w:t>
            </w:r>
          </w:p>
        </w:tc>
        <w:tc>
          <w:tcPr>
            <w:tcW w:w="348" w:type="pct"/>
          </w:tcPr>
          <w:p w14:paraId="3C5F0490" w14:textId="6C5F70D6" w:rsidR="00C642F4" w:rsidRPr="00957A37" w:rsidRDefault="00BF1FA0" w:rsidP="0078481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BF1FA0">
              <w:rPr>
                <w:rFonts w:ascii="Lucida Sans" w:eastAsia="Times New Roman" w:hAnsi="Lucida Sans" w:cs="Arial"/>
                <w:color w:val="000000"/>
                <w:szCs w:val="20"/>
              </w:rPr>
              <w:t>29th January 2020</w:t>
            </w:r>
          </w:p>
        </w:tc>
        <w:tc>
          <w:tcPr>
            <w:tcW w:w="347" w:type="pct"/>
            <w:tcBorders>
              <w:right w:val="single" w:sz="18" w:space="0" w:color="auto"/>
            </w:tcBorders>
          </w:tcPr>
          <w:p w14:paraId="3C5F0491" w14:textId="1955D1A5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80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784811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FC756D" w:rsidRPr="00957A37" w14:paraId="3C5F049A" w14:textId="77777777" w:rsidTr="00FC756D">
        <w:trPr>
          <w:trHeight w:val="574"/>
        </w:trPr>
        <w:tc>
          <w:tcPr>
            <w:tcW w:w="218" w:type="pct"/>
          </w:tcPr>
          <w:p w14:paraId="3C5F0494" w14:textId="31D9F7C0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553" w:type="pct"/>
          </w:tcPr>
          <w:p w14:paraId="3C5F0495" w14:textId="67822589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t least one member of the committee is to be designated to remain sober for the evening to help better enforce Part 1</w:t>
            </w:r>
          </w:p>
        </w:tc>
        <w:tc>
          <w:tcPr>
            <w:tcW w:w="654" w:type="pct"/>
          </w:tcPr>
          <w:p w14:paraId="3C5F0496" w14:textId="585DB2A0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Tomasz Czerniawski</w:t>
            </w:r>
          </w:p>
        </w:tc>
        <w:tc>
          <w:tcPr>
            <w:tcW w:w="348" w:type="pct"/>
          </w:tcPr>
          <w:p w14:paraId="3C5F0497" w14:textId="43B300E8" w:rsidR="00791DF2" w:rsidRPr="00957A37" w:rsidRDefault="00BF1FA0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BF1FA0">
              <w:rPr>
                <w:rFonts w:ascii="Lucida Sans" w:eastAsia="Times New Roman" w:hAnsi="Lucida Sans" w:cs="Arial"/>
                <w:color w:val="000000"/>
                <w:szCs w:val="20"/>
              </w:rPr>
              <w:t>29th January 2020</w:t>
            </w:r>
          </w:p>
        </w:tc>
        <w:tc>
          <w:tcPr>
            <w:tcW w:w="347" w:type="pct"/>
            <w:tcBorders>
              <w:right w:val="single" w:sz="18" w:space="0" w:color="auto"/>
            </w:tcBorders>
          </w:tcPr>
          <w:p w14:paraId="3C5F0498" w14:textId="0C585DB8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80" w:type="pct"/>
            <w:gridSpan w:val="2"/>
            <w:tcBorders>
              <w:left w:val="single" w:sz="18" w:space="0" w:color="auto"/>
            </w:tcBorders>
          </w:tcPr>
          <w:p w14:paraId="3C5F0499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FC756D" w:rsidRPr="00957A37" w14:paraId="3C5F04A1" w14:textId="77777777" w:rsidTr="00FC756D">
        <w:trPr>
          <w:trHeight w:val="574"/>
        </w:trPr>
        <w:tc>
          <w:tcPr>
            <w:tcW w:w="218" w:type="pct"/>
          </w:tcPr>
          <w:p w14:paraId="3C5F049B" w14:textId="1D9A944C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</w:p>
        </w:tc>
        <w:tc>
          <w:tcPr>
            <w:tcW w:w="1553" w:type="pct"/>
          </w:tcPr>
          <w:p w14:paraId="3C5F049C" w14:textId="0043AC33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Encourage participants to eat before during and after the event to lessen the effect of drinking.</w:t>
            </w:r>
          </w:p>
        </w:tc>
        <w:tc>
          <w:tcPr>
            <w:tcW w:w="654" w:type="pct"/>
          </w:tcPr>
          <w:p w14:paraId="3C5F049D" w14:textId="24648F60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bdur Rehman Harris Khan</w:t>
            </w:r>
          </w:p>
        </w:tc>
        <w:tc>
          <w:tcPr>
            <w:tcW w:w="348" w:type="pct"/>
          </w:tcPr>
          <w:p w14:paraId="3C5F049E" w14:textId="59A510B8" w:rsidR="00791DF2" w:rsidRPr="00957A37" w:rsidRDefault="00BF1FA0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BF1FA0">
              <w:rPr>
                <w:rFonts w:ascii="Lucida Sans" w:eastAsia="Times New Roman" w:hAnsi="Lucida Sans" w:cs="Arial"/>
                <w:color w:val="000000"/>
                <w:szCs w:val="20"/>
              </w:rPr>
              <w:t>29th January 2020</w:t>
            </w:r>
          </w:p>
        </w:tc>
        <w:tc>
          <w:tcPr>
            <w:tcW w:w="347" w:type="pct"/>
            <w:tcBorders>
              <w:right w:val="single" w:sz="18" w:space="0" w:color="auto"/>
            </w:tcBorders>
          </w:tcPr>
          <w:p w14:paraId="3C5F049F" w14:textId="51916376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80" w:type="pct"/>
            <w:gridSpan w:val="2"/>
            <w:tcBorders>
              <w:left w:val="single" w:sz="18" w:space="0" w:color="auto"/>
            </w:tcBorders>
          </w:tcPr>
          <w:p w14:paraId="3C5F04A0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FC756D" w:rsidRPr="00957A37" w14:paraId="3C5F04A8" w14:textId="77777777" w:rsidTr="00FC756D">
        <w:trPr>
          <w:trHeight w:val="574"/>
        </w:trPr>
        <w:tc>
          <w:tcPr>
            <w:tcW w:w="218" w:type="pct"/>
          </w:tcPr>
          <w:p w14:paraId="3C5F04A2" w14:textId="40DD1E55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4</w:t>
            </w:r>
          </w:p>
        </w:tc>
        <w:tc>
          <w:tcPr>
            <w:tcW w:w="1553" w:type="pct"/>
          </w:tcPr>
          <w:p w14:paraId="3C5F04A3" w14:textId="0D6D9258" w:rsidR="00791DF2" w:rsidRPr="00957A37" w:rsidRDefault="002D768E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Ensure the bouncers are aware of who are the attendees of the event and</w:t>
            </w:r>
            <w:r w:rsidR="00DF38B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to direct any troublesome attendees to the designated attending committee members </w:t>
            </w:r>
          </w:p>
        </w:tc>
        <w:tc>
          <w:tcPr>
            <w:tcW w:w="654" w:type="pct"/>
          </w:tcPr>
          <w:p w14:paraId="3C5F04A4" w14:textId="52942D80" w:rsidR="00791DF2" w:rsidRPr="00957A37" w:rsidRDefault="00DF38BE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bdur Rehman Harris Khan</w:t>
            </w:r>
            <w:r w:rsidR="000955B4">
              <w:rPr>
                <w:rFonts w:ascii="Lucida Sans" w:eastAsia="Times New Roman" w:hAnsi="Lucida Sans" w:cs="Arial"/>
                <w:color w:val="000000"/>
                <w:szCs w:val="20"/>
              </w:rPr>
              <w:t>, James MacDonald</w:t>
            </w:r>
          </w:p>
        </w:tc>
        <w:tc>
          <w:tcPr>
            <w:tcW w:w="348" w:type="pct"/>
          </w:tcPr>
          <w:p w14:paraId="3C5F04A5" w14:textId="1FFF1F05" w:rsidR="00791DF2" w:rsidRPr="00957A37" w:rsidRDefault="00BF1FA0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BF1FA0">
              <w:rPr>
                <w:rFonts w:ascii="Lucida Sans" w:eastAsia="Times New Roman" w:hAnsi="Lucida Sans" w:cs="Arial"/>
                <w:color w:val="000000"/>
                <w:szCs w:val="20"/>
              </w:rPr>
              <w:t>29th January 2020</w:t>
            </w:r>
          </w:p>
        </w:tc>
        <w:tc>
          <w:tcPr>
            <w:tcW w:w="347" w:type="pct"/>
            <w:tcBorders>
              <w:right w:val="single" w:sz="18" w:space="0" w:color="auto"/>
            </w:tcBorders>
          </w:tcPr>
          <w:p w14:paraId="3C5F04A6" w14:textId="01F84054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80" w:type="pct"/>
            <w:gridSpan w:val="2"/>
            <w:tcBorders>
              <w:left w:val="single" w:sz="18" w:space="0" w:color="auto"/>
            </w:tcBorders>
          </w:tcPr>
          <w:p w14:paraId="3C5F04A7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FC756D" w:rsidRPr="00957A37" w14:paraId="3C5F04AF" w14:textId="77777777" w:rsidTr="00FC756D">
        <w:trPr>
          <w:trHeight w:val="574"/>
        </w:trPr>
        <w:tc>
          <w:tcPr>
            <w:tcW w:w="218" w:type="pct"/>
          </w:tcPr>
          <w:p w14:paraId="3C5F04A9" w14:textId="5268A8AA" w:rsidR="00791DF2" w:rsidRPr="00957A37" w:rsidRDefault="00CE5BDC" w:rsidP="00791DF2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5</w:t>
            </w:r>
          </w:p>
        </w:tc>
        <w:tc>
          <w:tcPr>
            <w:tcW w:w="1553" w:type="pct"/>
          </w:tcPr>
          <w:p w14:paraId="3C5F04AA" w14:textId="407AE4BC" w:rsidR="00791DF2" w:rsidRPr="00957A37" w:rsidRDefault="000955B4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Bring towel or kitchen roll for any spillages</w:t>
            </w:r>
          </w:p>
        </w:tc>
        <w:tc>
          <w:tcPr>
            <w:tcW w:w="654" w:type="pct"/>
          </w:tcPr>
          <w:p w14:paraId="3C5F04AB" w14:textId="780E5C91" w:rsidR="00791DF2" w:rsidRPr="00957A37" w:rsidRDefault="000955B4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bdur Rehman Harris Khan</w:t>
            </w:r>
          </w:p>
        </w:tc>
        <w:tc>
          <w:tcPr>
            <w:tcW w:w="348" w:type="pct"/>
          </w:tcPr>
          <w:p w14:paraId="3C5F04AC" w14:textId="2AB79B2F" w:rsidR="00791DF2" w:rsidRPr="00957A37" w:rsidRDefault="00BF1FA0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BF1FA0">
              <w:rPr>
                <w:rFonts w:ascii="Lucida Sans" w:eastAsia="Times New Roman" w:hAnsi="Lucida Sans" w:cs="Arial"/>
                <w:color w:val="000000"/>
                <w:szCs w:val="20"/>
              </w:rPr>
              <w:t>29th January 2020</w:t>
            </w:r>
          </w:p>
        </w:tc>
        <w:tc>
          <w:tcPr>
            <w:tcW w:w="347" w:type="pct"/>
            <w:tcBorders>
              <w:right w:val="single" w:sz="18" w:space="0" w:color="auto"/>
            </w:tcBorders>
          </w:tcPr>
          <w:p w14:paraId="3C5F04AD" w14:textId="512324AB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80" w:type="pct"/>
            <w:gridSpan w:val="2"/>
            <w:tcBorders>
              <w:left w:val="single" w:sz="18" w:space="0" w:color="auto"/>
            </w:tcBorders>
          </w:tcPr>
          <w:p w14:paraId="3C5F04AE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FC756D" w:rsidRPr="00957A37" w14:paraId="3C5F04B6" w14:textId="77777777" w:rsidTr="00FC756D">
        <w:trPr>
          <w:trHeight w:val="574"/>
        </w:trPr>
        <w:tc>
          <w:tcPr>
            <w:tcW w:w="218" w:type="pct"/>
          </w:tcPr>
          <w:p w14:paraId="3C5F04B0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53" w:type="pct"/>
          </w:tcPr>
          <w:p w14:paraId="3C5F04B1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54" w:type="pct"/>
          </w:tcPr>
          <w:p w14:paraId="3C5F04B2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8" w:type="pct"/>
          </w:tcPr>
          <w:p w14:paraId="3C5F04B3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7" w:type="pct"/>
            <w:tcBorders>
              <w:right w:val="single" w:sz="18" w:space="0" w:color="auto"/>
            </w:tcBorders>
          </w:tcPr>
          <w:p w14:paraId="3C5F04B4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80" w:type="pct"/>
            <w:gridSpan w:val="2"/>
            <w:tcBorders>
              <w:left w:val="single" w:sz="18" w:space="0" w:color="auto"/>
            </w:tcBorders>
          </w:tcPr>
          <w:p w14:paraId="3C5F04B5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FC756D" w:rsidRPr="00957A37" w14:paraId="3C5F04BE" w14:textId="77777777" w:rsidTr="00FC756D">
        <w:trPr>
          <w:trHeight w:val="574"/>
        </w:trPr>
        <w:tc>
          <w:tcPr>
            <w:tcW w:w="218" w:type="pct"/>
          </w:tcPr>
          <w:p w14:paraId="3C5F04B7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53" w:type="pct"/>
          </w:tcPr>
          <w:p w14:paraId="3C5F04B8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54" w:type="pct"/>
          </w:tcPr>
          <w:p w14:paraId="3C5F04BA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8" w:type="pct"/>
          </w:tcPr>
          <w:p w14:paraId="3C5F04BB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7" w:type="pct"/>
            <w:tcBorders>
              <w:right w:val="single" w:sz="18" w:space="0" w:color="auto"/>
            </w:tcBorders>
          </w:tcPr>
          <w:p w14:paraId="3C5F04BC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80" w:type="pct"/>
            <w:gridSpan w:val="2"/>
            <w:tcBorders>
              <w:left w:val="single" w:sz="18" w:space="0" w:color="auto"/>
            </w:tcBorders>
          </w:tcPr>
          <w:p w14:paraId="3C5F04BD" w14:textId="77777777" w:rsidR="00791DF2" w:rsidRPr="00957A37" w:rsidRDefault="00791DF2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FC756D" w:rsidRPr="00957A37" w14:paraId="3C5F04C2" w14:textId="77777777" w:rsidTr="00FC756D">
        <w:trPr>
          <w:cantSplit/>
        </w:trPr>
        <w:tc>
          <w:tcPr>
            <w:tcW w:w="2773" w:type="pct"/>
            <w:gridSpan w:val="4"/>
            <w:vMerge w:val="restart"/>
          </w:tcPr>
          <w:p w14:paraId="3C5F04BF" w14:textId="76F8DCE6" w:rsidR="00FC756D" w:rsidRPr="00957A37" w:rsidRDefault="00FC756D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drawing>
                <wp:inline distT="0" distB="0" distL="0" distR="0" wp14:anchorId="443F5838" wp14:editId="2003F9C8">
                  <wp:extent cx="176253" cy="488085"/>
                  <wp:effectExtent l="0" t="3492" r="0" b="0"/>
                  <wp:docPr id="2" name="Picture 2" descr="A picture containing animal, outdoor, invertebra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ignatur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84203" cy="510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7E84BF" w14:textId="77777777" w:rsidR="00FC756D" w:rsidRPr="00957A37" w:rsidRDefault="00FC756D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Abdur Rehman Harris Khan</w:t>
            </w:r>
          </w:p>
          <w:p w14:paraId="3C5F04C0" w14:textId="7E675A5E" w:rsidR="00FC756D" w:rsidRPr="00957A37" w:rsidRDefault="00FC756D" w:rsidP="00FC756D">
            <w:pPr>
              <w:autoSpaceDE w:val="0"/>
              <w:autoSpaceDN w:val="0"/>
              <w:adjustRightInd w:val="0"/>
              <w:spacing w:after="0" w:line="240" w:lineRule="auto"/>
              <w:jc w:val="right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Pr="00BF1FA0"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bookmarkStart w:id="0" w:name="_GoBack"/>
            <w:r>
              <w:rPr>
                <w:rFonts w:ascii="Lucida Sans" w:eastAsia="Times New Roman" w:hAnsi="Lucida Sans" w:cs="Arial"/>
                <w:color w:val="000000"/>
                <w:szCs w:val="20"/>
              </w:rPr>
              <w:t>s</w:t>
            </w:r>
            <w:r w:rsidRPr="00BF1FA0">
              <w:rPr>
                <w:rFonts w:ascii="Lucida Sans" w:eastAsia="Times New Roman" w:hAnsi="Lucida Sans" w:cs="Arial"/>
                <w:color w:val="000000"/>
                <w:szCs w:val="20"/>
              </w:rPr>
              <w:t>t</w:t>
            </w:r>
            <w:bookmarkEnd w:id="0"/>
            <w:r w:rsidRPr="00BF1FA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January 2020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 </w:t>
            </w:r>
          </w:p>
        </w:tc>
        <w:tc>
          <w:tcPr>
            <w:tcW w:w="2227" w:type="pct"/>
            <w:gridSpan w:val="3"/>
            <w:tcBorders>
              <w:bottom w:val="nil"/>
            </w:tcBorders>
          </w:tcPr>
          <w:p w14:paraId="3C5F04C1" w14:textId="77777777" w:rsidR="00FC756D" w:rsidRPr="00957A37" w:rsidRDefault="00FC756D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</w:tc>
      </w:tr>
      <w:tr w:rsidR="00FC756D" w:rsidRPr="00957A37" w14:paraId="3C5F04C7" w14:textId="77777777" w:rsidTr="00FC756D">
        <w:trPr>
          <w:cantSplit/>
          <w:trHeight w:val="606"/>
        </w:trPr>
        <w:tc>
          <w:tcPr>
            <w:tcW w:w="2773" w:type="pct"/>
            <w:gridSpan w:val="4"/>
            <w:vMerge/>
          </w:tcPr>
          <w:p w14:paraId="3C5F04C4" w14:textId="559C8A9D" w:rsidR="00FC756D" w:rsidRPr="00957A37" w:rsidRDefault="00FC756D" w:rsidP="00FC756D">
            <w:pPr>
              <w:autoSpaceDE w:val="0"/>
              <w:autoSpaceDN w:val="0"/>
              <w:adjustRightInd w:val="0"/>
              <w:spacing w:after="0" w:line="240" w:lineRule="auto"/>
              <w:jc w:val="right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732" w:type="pct"/>
            <w:gridSpan w:val="2"/>
            <w:tcBorders>
              <w:top w:val="nil"/>
              <w:right w:val="nil"/>
            </w:tcBorders>
          </w:tcPr>
          <w:p w14:paraId="3C5F04C5" w14:textId="77777777" w:rsidR="00FC756D" w:rsidRPr="00957A37" w:rsidRDefault="00FC756D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</w:p>
        </w:tc>
        <w:tc>
          <w:tcPr>
            <w:tcW w:w="495" w:type="pct"/>
            <w:tcBorders>
              <w:top w:val="nil"/>
              <w:left w:val="nil"/>
            </w:tcBorders>
          </w:tcPr>
          <w:p w14:paraId="3C5F04C6" w14:textId="77777777" w:rsidR="00FC756D" w:rsidRPr="00957A37" w:rsidRDefault="00FC756D" w:rsidP="00791DF2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</w:p>
        </w:tc>
      </w:tr>
    </w:tbl>
    <w:p w14:paraId="3C5F04CC" w14:textId="17BC115C" w:rsidR="00530142" w:rsidRPr="00206901" w:rsidRDefault="001C36F2" w:rsidP="00530142">
      <w:pPr>
        <w:rPr>
          <w:b/>
          <w:sz w:val="24"/>
          <w:szCs w:val="24"/>
        </w:rPr>
      </w:pPr>
      <w:r w:rsidRPr="002D768E"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784811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CDADC78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 xml:space="preserve">Remove the hazard wherever possible which negates </w:t>
            </w:r>
            <w:proofErr w:type="gramStart"/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the  for</w:t>
            </w:r>
            <w:proofErr w:type="gramEnd"/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 xml:space="preserve">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784811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784811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784811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784811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784811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784811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784811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784811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784811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784811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784811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784811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784811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784811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784811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784811" w:rsidRPr="00185766" w:rsidRDefault="00784811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784811" w:rsidRPr="00185766" w:rsidRDefault="00784811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784811" w:rsidRPr="00185766" w:rsidRDefault="00784811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784811" w:rsidRPr="00185766" w:rsidRDefault="00784811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1871B4" w14:textId="77777777" w:rsidR="00051BEE" w:rsidRDefault="00051BEE" w:rsidP="00AC47B4">
      <w:pPr>
        <w:spacing w:after="0" w:line="240" w:lineRule="auto"/>
      </w:pPr>
      <w:r>
        <w:separator/>
      </w:r>
    </w:p>
  </w:endnote>
  <w:endnote w:type="continuationSeparator" w:id="0">
    <w:p w14:paraId="576C77EC" w14:textId="77777777" w:rsidR="00051BEE" w:rsidRDefault="00051BEE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784811" w:rsidRDefault="0078481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784811" w:rsidRDefault="007848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C75EA0" w14:textId="77777777" w:rsidR="00051BEE" w:rsidRDefault="00051BEE" w:rsidP="00AC47B4">
      <w:pPr>
        <w:spacing w:after="0" w:line="240" w:lineRule="auto"/>
      </w:pPr>
      <w:r>
        <w:separator/>
      </w:r>
    </w:p>
  </w:footnote>
  <w:footnote w:type="continuationSeparator" w:id="0">
    <w:p w14:paraId="2E133599" w14:textId="77777777" w:rsidR="00051BEE" w:rsidRDefault="00051BEE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F0557" w14:textId="77777777" w:rsidR="00784811" w:rsidRDefault="00784811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>
      <w:rPr>
        <w:rFonts w:ascii="Georgia" w:hAnsi="Georgia"/>
        <w:color w:val="1F497D" w:themeColor="text2"/>
        <w:sz w:val="32"/>
      </w:rPr>
      <w:t>Assessment</w:t>
    </w:r>
  </w:p>
  <w:p w14:paraId="3C5F0558" w14:textId="77777777" w:rsidR="00784811" w:rsidRPr="00E64593" w:rsidRDefault="00784811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>Version: 2.3/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9"/>
  </w:num>
  <w:num w:numId="3">
    <w:abstractNumId w:val="7"/>
  </w:num>
  <w:num w:numId="4">
    <w:abstractNumId w:val="11"/>
  </w:num>
  <w:num w:numId="5">
    <w:abstractNumId w:val="12"/>
  </w:num>
  <w:num w:numId="6">
    <w:abstractNumId w:val="32"/>
  </w:num>
  <w:num w:numId="7">
    <w:abstractNumId w:val="18"/>
  </w:num>
  <w:num w:numId="8">
    <w:abstractNumId w:val="17"/>
  </w:num>
  <w:num w:numId="9">
    <w:abstractNumId w:val="24"/>
  </w:num>
  <w:num w:numId="10">
    <w:abstractNumId w:val="13"/>
  </w:num>
  <w:num w:numId="11">
    <w:abstractNumId w:val="20"/>
  </w:num>
  <w:num w:numId="12">
    <w:abstractNumId w:val="34"/>
  </w:num>
  <w:num w:numId="13">
    <w:abstractNumId w:val="19"/>
  </w:num>
  <w:num w:numId="14">
    <w:abstractNumId w:val="33"/>
  </w:num>
  <w:num w:numId="15">
    <w:abstractNumId w:val="1"/>
  </w:num>
  <w:num w:numId="16">
    <w:abstractNumId w:val="21"/>
  </w:num>
  <w:num w:numId="17">
    <w:abstractNumId w:val="10"/>
  </w:num>
  <w:num w:numId="18">
    <w:abstractNumId w:val="3"/>
  </w:num>
  <w:num w:numId="19">
    <w:abstractNumId w:val="16"/>
  </w:num>
  <w:num w:numId="20">
    <w:abstractNumId w:val="28"/>
  </w:num>
  <w:num w:numId="21">
    <w:abstractNumId w:val="6"/>
  </w:num>
  <w:num w:numId="22">
    <w:abstractNumId w:val="15"/>
  </w:num>
  <w:num w:numId="23">
    <w:abstractNumId w:val="29"/>
  </w:num>
  <w:num w:numId="24">
    <w:abstractNumId w:val="26"/>
  </w:num>
  <w:num w:numId="25">
    <w:abstractNumId w:val="8"/>
  </w:num>
  <w:num w:numId="26">
    <w:abstractNumId w:val="27"/>
  </w:num>
  <w:num w:numId="27">
    <w:abstractNumId w:val="4"/>
  </w:num>
  <w:num w:numId="28">
    <w:abstractNumId w:val="5"/>
  </w:num>
  <w:num w:numId="29">
    <w:abstractNumId w:val="23"/>
  </w:num>
  <w:num w:numId="30">
    <w:abstractNumId w:val="2"/>
  </w:num>
  <w:num w:numId="31">
    <w:abstractNumId w:val="22"/>
  </w:num>
  <w:num w:numId="32">
    <w:abstractNumId w:val="25"/>
  </w:num>
  <w:num w:numId="33">
    <w:abstractNumId w:val="31"/>
  </w:num>
  <w:num w:numId="34">
    <w:abstractNumId w:val="0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36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tDSztDCwNDc1MTVT0lEKTi0uzszPAykwqwUAvw9hlC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7D3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1BEE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55B4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6782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B6B2E"/>
    <w:rsid w:val="002C0286"/>
    <w:rsid w:val="002C29DD"/>
    <w:rsid w:val="002C2F81"/>
    <w:rsid w:val="002C33C6"/>
    <w:rsid w:val="002D05EC"/>
    <w:rsid w:val="002D1086"/>
    <w:rsid w:val="002D318C"/>
    <w:rsid w:val="002D6018"/>
    <w:rsid w:val="002D768E"/>
    <w:rsid w:val="002E38DC"/>
    <w:rsid w:val="002E64AC"/>
    <w:rsid w:val="002F3BF7"/>
    <w:rsid w:val="002F5C84"/>
    <w:rsid w:val="002F68E1"/>
    <w:rsid w:val="002F7755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5CBF"/>
    <w:rsid w:val="00337BD9"/>
    <w:rsid w:val="0034005E"/>
    <w:rsid w:val="0034191E"/>
    <w:rsid w:val="00341CED"/>
    <w:rsid w:val="0034511B"/>
    <w:rsid w:val="00345452"/>
    <w:rsid w:val="00346858"/>
    <w:rsid w:val="003468FA"/>
    <w:rsid w:val="003475DF"/>
    <w:rsid w:val="00347838"/>
    <w:rsid w:val="00355E36"/>
    <w:rsid w:val="0036014E"/>
    <w:rsid w:val="00363BC7"/>
    <w:rsid w:val="003657A3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02255"/>
    <w:rsid w:val="00414C62"/>
    <w:rsid w:val="00424C94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D7FF7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36AC2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36DC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36B12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0905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152F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2C27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06EA"/>
    <w:rsid w:val="00753FFD"/>
    <w:rsid w:val="00754130"/>
    <w:rsid w:val="00757F2A"/>
    <w:rsid w:val="00761A72"/>
    <w:rsid w:val="00761C74"/>
    <w:rsid w:val="00763593"/>
    <w:rsid w:val="00776EC3"/>
    <w:rsid w:val="00777628"/>
    <w:rsid w:val="00784811"/>
    <w:rsid w:val="00785A8F"/>
    <w:rsid w:val="00791DF2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4724"/>
    <w:rsid w:val="008D789E"/>
    <w:rsid w:val="008D7EA7"/>
    <w:rsid w:val="008F0C2A"/>
    <w:rsid w:val="008F326F"/>
    <w:rsid w:val="008F37C0"/>
    <w:rsid w:val="008F3AA5"/>
    <w:rsid w:val="00900963"/>
    <w:rsid w:val="009117F1"/>
    <w:rsid w:val="00913DC1"/>
    <w:rsid w:val="00920763"/>
    <w:rsid w:val="0092228E"/>
    <w:rsid w:val="00926C65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3D33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171C6"/>
    <w:rsid w:val="00A20A94"/>
    <w:rsid w:val="00A21B7B"/>
    <w:rsid w:val="00A221E3"/>
    <w:rsid w:val="00A231B4"/>
    <w:rsid w:val="00A24331"/>
    <w:rsid w:val="00A26576"/>
    <w:rsid w:val="00A301ED"/>
    <w:rsid w:val="00A31997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E1C88"/>
    <w:rsid w:val="00BF095F"/>
    <w:rsid w:val="00BF0E7F"/>
    <w:rsid w:val="00BF0ECC"/>
    <w:rsid w:val="00BF1FA0"/>
    <w:rsid w:val="00BF4272"/>
    <w:rsid w:val="00C025BA"/>
    <w:rsid w:val="00C0480E"/>
    <w:rsid w:val="00C0738B"/>
    <w:rsid w:val="00C13974"/>
    <w:rsid w:val="00C139F9"/>
    <w:rsid w:val="00C1481E"/>
    <w:rsid w:val="00C16BCB"/>
    <w:rsid w:val="00C31335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03F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769"/>
    <w:rsid w:val="00CE1A5E"/>
    <w:rsid w:val="00CE1AAA"/>
    <w:rsid w:val="00CE5B1E"/>
    <w:rsid w:val="00CE5BDC"/>
    <w:rsid w:val="00CE6D83"/>
    <w:rsid w:val="00CF4183"/>
    <w:rsid w:val="00CF6E07"/>
    <w:rsid w:val="00D0291C"/>
    <w:rsid w:val="00D036AA"/>
    <w:rsid w:val="00D07E37"/>
    <w:rsid w:val="00D1055E"/>
    <w:rsid w:val="00D11304"/>
    <w:rsid w:val="00D139DC"/>
    <w:rsid w:val="00D15FE6"/>
    <w:rsid w:val="00D27AE1"/>
    <w:rsid w:val="00D27AE3"/>
    <w:rsid w:val="00D324FA"/>
    <w:rsid w:val="00D3449F"/>
    <w:rsid w:val="00D3690B"/>
    <w:rsid w:val="00D37FE9"/>
    <w:rsid w:val="00D40B9C"/>
    <w:rsid w:val="00D42B42"/>
    <w:rsid w:val="00D47CC0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8BE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3CB2"/>
    <w:rsid w:val="00E45049"/>
    <w:rsid w:val="00E45A70"/>
    <w:rsid w:val="00E45ACF"/>
    <w:rsid w:val="00E4750D"/>
    <w:rsid w:val="00E50366"/>
    <w:rsid w:val="00E50E7F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C756D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61AB91-5B0B-49FD-A86C-7C54B6302C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3</TotalTime>
  <Pages>4</Pages>
  <Words>761</Words>
  <Characters>434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5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Harris Khan</cp:lastModifiedBy>
  <cp:revision>13</cp:revision>
  <cp:lastPrinted>2019-09-23T15:24:00Z</cp:lastPrinted>
  <dcterms:created xsi:type="dcterms:W3CDTF">2019-09-16T21:25:00Z</dcterms:created>
  <dcterms:modified xsi:type="dcterms:W3CDTF">2020-01-21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